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ad the default cars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bookmarkStart w:id="23" w:name="check-the-summary-of-the-dataset"/>
    <w:p>
      <w:pPr>
        <w:pStyle w:val="Heading1"/>
      </w:pPr>
      <w:r>
        <w:t xml:space="preserve">Check the summary of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#plot the information in graph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e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et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et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4T20:19:17Z</dcterms:created>
  <dcterms:modified xsi:type="dcterms:W3CDTF">2021-05-04T20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